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433A5" w14:textId="211A1053" w:rsidR="003C059E" w:rsidRPr="00DB1CAC" w:rsidRDefault="003C059E" w:rsidP="003C059E">
      <w:pPr>
        <w:pStyle w:val="Heading1"/>
      </w:pPr>
      <w:r w:rsidRPr="00DB1CAC">
        <w:t>Federal community donates more than $</w:t>
      </w:r>
      <w:r w:rsidRPr="00DB1CAC">
        <w:rPr>
          <w:shd w:val="clear" w:color="auto" w:fill="B1D2FF" w:themeFill="text2" w:themeFillTint="33"/>
        </w:rPr>
        <w:t>##</w:t>
      </w:r>
      <w:r w:rsidRPr="00DB1CAC">
        <w:t xml:space="preserve"> through 20</w:t>
      </w:r>
      <w:r>
        <w:t>2</w:t>
      </w:r>
      <w:r>
        <w:t>2</w:t>
      </w:r>
      <w:r w:rsidRPr="00DB1CAC">
        <w:t xml:space="preserve"> </w:t>
      </w:r>
      <w:r w:rsidRPr="00DB1CAC">
        <w:rPr>
          <w:shd w:val="clear" w:color="auto" w:fill="B1D2FF" w:themeFill="text2" w:themeFillTint="33"/>
        </w:rPr>
        <w:t>ZONE ACRONYM</w:t>
      </w:r>
    </w:p>
    <w:p w14:paraId="737E086C" w14:textId="77777777" w:rsidR="003C059E" w:rsidRPr="00DB1CAC" w:rsidRDefault="003C059E" w:rsidP="003C059E"/>
    <w:p w14:paraId="4515FC03" w14:textId="60281050" w:rsidR="003C059E" w:rsidRPr="00DB1CAC" w:rsidRDefault="003C059E" w:rsidP="003C059E">
      <w:r w:rsidRPr="00DB1CAC">
        <w:rPr>
          <w:b/>
          <w:shd w:val="clear" w:color="auto" w:fill="B1D2FF" w:themeFill="text2" w:themeFillTint="33"/>
        </w:rPr>
        <w:t>LOCATION, Month ##</w:t>
      </w:r>
      <w:r w:rsidRPr="00DB1CAC">
        <w:rPr>
          <w:b/>
        </w:rPr>
        <w:t>, 202</w:t>
      </w:r>
      <w:r>
        <w:rPr>
          <w:b/>
        </w:rPr>
        <w:t>3</w:t>
      </w:r>
      <w:r w:rsidRPr="00DB1CAC">
        <w:rPr>
          <w:b/>
        </w:rPr>
        <w:t xml:space="preserve"> –</w:t>
      </w:r>
      <w:r w:rsidRPr="00DB1CAC">
        <w:t xml:space="preserve"> The Combined Federal Campaign </w:t>
      </w:r>
      <w:r w:rsidRPr="00DB1CAC">
        <w:rPr>
          <w:shd w:val="clear" w:color="auto" w:fill="B1D2FF" w:themeFill="text2" w:themeFillTint="33"/>
        </w:rPr>
        <w:t>ZONE NAME (ZONE ACRONYM)</w:t>
      </w:r>
      <w:r w:rsidRPr="00DB1CAC">
        <w:t xml:space="preserve">, the annual workplace giving opportunity for federal employees and retirees in the </w:t>
      </w:r>
      <w:r w:rsidRPr="00DB1CAC">
        <w:rPr>
          <w:shd w:val="clear" w:color="auto" w:fill="B1D2FF" w:themeFill="text2" w:themeFillTint="33"/>
        </w:rPr>
        <w:t>REGION</w:t>
      </w:r>
      <w:r w:rsidRPr="00DB1CAC">
        <w:t>, today announced its 20</w:t>
      </w:r>
      <w:r>
        <w:t>22</w:t>
      </w:r>
      <w:r w:rsidRPr="00DB1CAC">
        <w:t xml:space="preserve"> campaign results. Members of the federal community contributed a generous $</w:t>
      </w:r>
      <w:r w:rsidRPr="00DB1CAC">
        <w:rPr>
          <w:shd w:val="clear" w:color="auto" w:fill="B1D2FF" w:themeFill="text2" w:themeFillTint="33"/>
        </w:rPr>
        <w:t>##</w:t>
      </w:r>
      <w:r w:rsidRPr="00DB1CAC">
        <w:t xml:space="preserve"> to help those in need. These donations include monetary and volunteer pledges that will support the missions of the thousands of participating local, national, and international charities.</w:t>
      </w:r>
    </w:p>
    <w:p w14:paraId="7771E4C4" w14:textId="77777777" w:rsidR="003C059E" w:rsidRPr="00DB1CAC" w:rsidRDefault="003C059E" w:rsidP="003C059E"/>
    <w:p w14:paraId="67621FB2" w14:textId="77777777" w:rsidR="003C059E" w:rsidRPr="00DB1CAC" w:rsidRDefault="003C059E" w:rsidP="003C059E">
      <w:r w:rsidRPr="00DB1CAC">
        <w:t xml:space="preserve">“This year’s success is a testament to the generosity of the federal employees in the </w:t>
      </w:r>
      <w:r w:rsidRPr="00DB1CAC">
        <w:rPr>
          <w:shd w:val="clear" w:color="auto" w:fill="B1D2FF" w:themeFill="text2" w:themeFillTint="33"/>
        </w:rPr>
        <w:t>REGION</w:t>
      </w:r>
      <w:r w:rsidRPr="00DB1CAC">
        <w:t xml:space="preserve">,” said </w:t>
      </w:r>
      <w:r w:rsidRPr="00DB1CAC">
        <w:rPr>
          <w:shd w:val="clear" w:color="auto" w:fill="B1D2FF" w:themeFill="text2" w:themeFillTint="33"/>
        </w:rPr>
        <w:t>NAME</w:t>
      </w:r>
      <w:r w:rsidRPr="00DB1CAC">
        <w:t>, chairperson of the Local Federal Coordinating Committee that oversees the campaign. “I am honored to work alongside these men and women who have gone beyond the call of public service to contribute to the causes they care about, ultimately improving the quality of life for all.”</w:t>
      </w:r>
    </w:p>
    <w:p w14:paraId="3A66F077" w14:textId="77777777" w:rsidR="003C059E" w:rsidRPr="00DB1CAC" w:rsidRDefault="003C059E" w:rsidP="003C059E"/>
    <w:p w14:paraId="1BF1DC90" w14:textId="297C0F42" w:rsidR="003C059E" w:rsidRDefault="003C059E" w:rsidP="003C059E">
      <w:r w:rsidRPr="001C490B">
        <w:t xml:space="preserve">Overseen by the Office of Personnel Management (OPM), the mission of the CFC is to promote and support philanthropy through a program that is employee focused, cost-efficient, and effective in providing all federal employees and retirees the opportunity to improve the quality of life for all. </w:t>
      </w:r>
      <w:r w:rsidRPr="005336E4">
        <w:t>The overall theme – you can be the face of change – focuse</w:t>
      </w:r>
      <w:r>
        <w:t>d</w:t>
      </w:r>
      <w:r w:rsidRPr="005336E4">
        <w:t xml:space="preserve"> on individual members of the federal community and incorporate</w:t>
      </w:r>
      <w:r>
        <w:t>d</w:t>
      </w:r>
      <w:r w:rsidRPr="005336E4">
        <w:t xml:space="preserve"> storytelling to inspire donors to become changemakers through authentic, relatable giving testimonials. </w:t>
      </w:r>
    </w:p>
    <w:p w14:paraId="28A72FE5" w14:textId="77777777" w:rsidR="003C059E" w:rsidRDefault="003C059E" w:rsidP="003C059E"/>
    <w:p w14:paraId="30E524C8" w14:textId="29582605" w:rsidR="003C059E" w:rsidRPr="00DB1CAC" w:rsidRDefault="003C059E" w:rsidP="003C059E">
      <w:r w:rsidRPr="00DB1CAC">
        <w:t xml:space="preserve">The </w:t>
      </w:r>
      <w:r w:rsidRPr="00DB1CAC">
        <w:rPr>
          <w:shd w:val="clear" w:color="auto" w:fill="B1D2FF" w:themeFill="text2" w:themeFillTint="33"/>
        </w:rPr>
        <w:t>DEPARTMENT/AGENCY</w:t>
      </w:r>
      <w:r w:rsidRPr="00DB1CAC">
        <w:t xml:space="preserve"> was the top donor group of the </w:t>
      </w:r>
      <w:r w:rsidRPr="00DB1CAC">
        <w:rPr>
          <w:shd w:val="clear" w:color="auto" w:fill="B1D2FF" w:themeFill="text2" w:themeFillTint="33"/>
        </w:rPr>
        <w:t>ZONE ACRONYM</w:t>
      </w:r>
      <w:r w:rsidRPr="00DB1CAC">
        <w:t>, contributing $</w:t>
      </w:r>
      <w:r w:rsidRPr="00DB1CAC">
        <w:rPr>
          <w:shd w:val="clear" w:color="auto" w:fill="B1D2FF" w:themeFill="text2" w:themeFillTint="33"/>
        </w:rPr>
        <w:t>##</w:t>
      </w:r>
      <w:r w:rsidRPr="00DB1CAC">
        <w:t xml:space="preserve"> through the 20</w:t>
      </w:r>
      <w:r>
        <w:t>22</w:t>
      </w:r>
      <w:r w:rsidRPr="00DB1CAC">
        <w:t xml:space="preserve"> campaign, followed by </w:t>
      </w:r>
      <w:r w:rsidRPr="00DB1CAC">
        <w:rPr>
          <w:shd w:val="clear" w:color="auto" w:fill="B1D2FF" w:themeFill="text2" w:themeFillTint="33"/>
        </w:rPr>
        <w:t>DEPARTMENT/AGENCY</w:t>
      </w:r>
      <w:r w:rsidRPr="00DB1CAC">
        <w:t xml:space="preserve"> whose employees gave more than $</w:t>
      </w:r>
      <w:r w:rsidRPr="00DB1CAC">
        <w:rPr>
          <w:shd w:val="clear" w:color="auto" w:fill="B1D2FF" w:themeFill="text2" w:themeFillTint="33"/>
        </w:rPr>
        <w:t>##</w:t>
      </w:r>
      <w:r w:rsidRPr="00DB1CAC">
        <w:t xml:space="preserve">. </w:t>
      </w:r>
    </w:p>
    <w:p w14:paraId="61C0D629" w14:textId="77777777" w:rsidR="003C059E" w:rsidRDefault="003C059E" w:rsidP="003C059E"/>
    <w:p w14:paraId="3DE4C401" w14:textId="77777777" w:rsidR="003C059E" w:rsidRPr="00DB1CAC" w:rsidRDefault="003C059E" w:rsidP="003C059E">
      <w:r w:rsidRPr="00DB1CAC">
        <w:t xml:space="preserve">The campaign’s success </w:t>
      </w:r>
      <w:r w:rsidRPr="00DB1CAC">
        <w:rPr>
          <w:shd w:val="clear" w:color="auto" w:fill="B1D2FF" w:themeFill="text2" w:themeFillTint="33"/>
        </w:rPr>
        <w:t>was celebrated/will be</w:t>
      </w:r>
      <w:r w:rsidRPr="00DB1CAC">
        <w:t xml:space="preserve"> celebrated at a finale event held at </w:t>
      </w:r>
      <w:r w:rsidRPr="00DB1CAC">
        <w:rPr>
          <w:shd w:val="clear" w:color="auto" w:fill="B1D2FF" w:themeFill="text2" w:themeFillTint="33"/>
        </w:rPr>
        <w:t>LOCATION</w:t>
      </w:r>
      <w:r w:rsidRPr="00DB1CAC">
        <w:t xml:space="preserve"> on </w:t>
      </w:r>
      <w:r w:rsidRPr="00DB1CAC">
        <w:rPr>
          <w:shd w:val="clear" w:color="auto" w:fill="B1D2FF" w:themeFill="text2" w:themeFillTint="33"/>
        </w:rPr>
        <w:t>DATE</w:t>
      </w:r>
      <w:r w:rsidRPr="00DB1CAC">
        <w:t xml:space="preserve">. </w:t>
      </w:r>
      <w:r w:rsidRPr="00DB1CAC">
        <w:rPr>
          <w:shd w:val="clear" w:color="auto" w:fill="B1D2FF" w:themeFill="text2" w:themeFillTint="33"/>
        </w:rPr>
        <w:t>ADD MORE INFORMATION IF APPROPRIATE</w:t>
      </w:r>
      <w:r>
        <w:t>.</w:t>
      </w:r>
    </w:p>
    <w:p w14:paraId="0C401D6D" w14:textId="77777777" w:rsidR="003C059E" w:rsidRDefault="003C059E" w:rsidP="003C059E"/>
    <w:p w14:paraId="12B5A7E1" w14:textId="77777777" w:rsidR="003C059E" w:rsidRPr="00DB1CAC" w:rsidRDefault="003C059E" w:rsidP="003C059E"/>
    <w:p w14:paraId="5DF62EF0" w14:textId="77777777" w:rsidR="003C059E" w:rsidRPr="00DB1CAC" w:rsidRDefault="003C059E" w:rsidP="003C059E">
      <w:r w:rsidRPr="00DB1CAC">
        <w:rPr>
          <w:b/>
        </w:rPr>
        <w:t>About the Combined Federal Campaign</w:t>
      </w:r>
    </w:p>
    <w:p w14:paraId="4873A2F9" w14:textId="29102418" w:rsidR="003C059E" w:rsidRDefault="003C059E" w:rsidP="003C059E">
      <w:r>
        <w:t>The Combined Federal Campaign (CFC), overseen by the Office of Personnel Management, is one of the world's largest and most successful annual workplace charity campaigns, with 36 CFC zones throughout the country and overseas raising millions of dollars each ye</w:t>
      </w:r>
      <w:r>
        <w:t>ar w</w:t>
      </w:r>
      <w:r>
        <w:t>ith more than $8.</w:t>
      </w:r>
      <w:r>
        <w:t>6 billion raised since 1961.</w:t>
      </w:r>
      <w:r>
        <w:t xml:space="preserve"> Each fall, federal civilian, military, and postal employees and retirees pledge funds and volunteer hours to help those in need locally, across the nation, and throughout the world.</w:t>
      </w:r>
    </w:p>
    <w:p w14:paraId="174018FB" w14:textId="77777777" w:rsidR="003C059E" w:rsidRDefault="003C059E" w:rsidP="003C059E"/>
    <w:p w14:paraId="523A9696" w14:textId="5B084E43" w:rsidR="003C059E" w:rsidRDefault="003C059E" w:rsidP="003C059E">
      <w:r>
        <w:t xml:space="preserve">The Combined Federal Campaign of the </w:t>
      </w:r>
      <w:r w:rsidRPr="001C490B">
        <w:rPr>
          <w:shd w:val="clear" w:color="auto" w:fill="B1D2FF" w:themeFill="text2" w:themeFillTint="33"/>
        </w:rPr>
        <w:t>ZONE NAME</w:t>
      </w:r>
      <w:r>
        <w:t xml:space="preserve"> is the local campaign for federal employees and retirees in the </w:t>
      </w:r>
      <w:r w:rsidRPr="001C490B">
        <w:rPr>
          <w:shd w:val="clear" w:color="auto" w:fill="B1D2FF" w:themeFill="text2" w:themeFillTint="33"/>
        </w:rPr>
        <w:t>GEOGRAPHIC REGION</w:t>
      </w:r>
      <w:r>
        <w:t>. In 2021</w:t>
      </w:r>
      <w:r>
        <w:t>, the campaign generated more than $</w:t>
      </w:r>
      <w:r w:rsidRPr="001C490B">
        <w:rPr>
          <w:shd w:val="clear" w:color="auto" w:fill="B1D2FF" w:themeFill="text2" w:themeFillTint="33"/>
        </w:rPr>
        <w:t>XX</w:t>
      </w:r>
      <w:r>
        <w:t xml:space="preserve"> for the thousands of participating charities.</w:t>
      </w:r>
      <w:r>
        <w:t xml:space="preserve"> </w:t>
      </w:r>
      <w:r>
        <w:t xml:space="preserve">For more information, visit GiveCFC.org. Connect with the campaign on social media via </w:t>
      </w:r>
      <w:r w:rsidRPr="001C490B">
        <w:rPr>
          <w:shd w:val="clear" w:color="auto" w:fill="B1D2FF" w:themeFill="text2" w:themeFillTint="33"/>
        </w:rPr>
        <w:t>Facebook</w:t>
      </w:r>
      <w:r>
        <w:t xml:space="preserve">, </w:t>
      </w:r>
      <w:r w:rsidRPr="001C490B">
        <w:rPr>
          <w:shd w:val="clear" w:color="auto" w:fill="B1D2FF" w:themeFill="text2" w:themeFillTint="33"/>
        </w:rPr>
        <w:t>Twitter</w:t>
      </w:r>
      <w:r>
        <w:t xml:space="preserve">, and </w:t>
      </w:r>
      <w:r w:rsidRPr="001C490B">
        <w:rPr>
          <w:shd w:val="clear" w:color="auto" w:fill="B1D2FF" w:themeFill="text2" w:themeFillTint="33"/>
        </w:rPr>
        <w:t>YouTube</w:t>
      </w:r>
      <w:r>
        <w:t>.</w:t>
      </w:r>
    </w:p>
    <w:p w14:paraId="6418B456" w14:textId="68AF3E99" w:rsidR="00F31EC1" w:rsidRPr="003C059E" w:rsidRDefault="00F31EC1" w:rsidP="003C059E">
      <w:bookmarkStart w:id="0" w:name="_GoBack"/>
      <w:bookmarkEnd w:id="0"/>
    </w:p>
    <w:sectPr w:rsidR="00F31EC1" w:rsidRPr="003C059E" w:rsidSect="00094E28">
      <w:headerReference w:type="default" r:id="rId10"/>
      <w:footerReference w:type="default" r:id="rId11"/>
      <w:headerReference w:type="first" r:id="rId12"/>
      <w:footerReference w:type="first" r:id="rId13"/>
      <w:pgSz w:w="12240" w:h="15840"/>
      <w:pgMar w:top="3024" w:right="994" w:bottom="1440" w:left="806" w:header="0" w:footer="3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B0FD7" w14:textId="77777777" w:rsidR="0069334D" w:rsidRDefault="0069334D" w:rsidP="00525B25">
      <w:r>
        <w:separator/>
      </w:r>
    </w:p>
  </w:endnote>
  <w:endnote w:type="continuationSeparator" w:id="0">
    <w:p w14:paraId="5FE6E111" w14:textId="77777777" w:rsidR="0069334D" w:rsidRDefault="0069334D" w:rsidP="00525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BA19E" w14:textId="77777777" w:rsidR="00094E28" w:rsidRDefault="00094E28" w:rsidP="00094E28">
    <w:pPr>
      <w:pStyle w:val="Footer"/>
      <w:jc w:val="center"/>
    </w:pPr>
    <w:r>
      <w:rPr>
        <w:noProof/>
      </w:rPr>
      <w:drawing>
        <wp:inline distT="0" distB="0" distL="0" distR="0" wp14:anchorId="37CFC56A" wp14:editId="38D5361F">
          <wp:extent cx="4688840" cy="602569"/>
          <wp:effectExtent l="0" t="0" r="0" b="7620"/>
          <wp:docPr id="36" name="Picture 36" descr="Footer Tagline&#10;&#10;60 Years of Giving, CFC Blue Star Logo, Donate Today at givecfc.or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ooter Tagline&#10;&#10;60 Years of Giving, CFC Blue Star Logo, Donate Today at givecfc.org">
                    <a:hlinkClick r:id="rId1"/>
                  </pic:cNvPr>
                  <pic:cNvPicPr/>
                </pic:nvPicPr>
                <pic:blipFill rotWithShape="1">
                  <a:blip r:embed="rId2"/>
                  <a:srcRect l="11506"/>
                  <a:stretch/>
                </pic:blipFill>
                <pic:spPr bwMode="auto">
                  <a:xfrm>
                    <a:off x="0" y="0"/>
                    <a:ext cx="5005952" cy="643321"/>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B5B39" w14:textId="77777777" w:rsidR="001349CA" w:rsidRDefault="00FB758E" w:rsidP="003D369D">
    <w:pPr>
      <w:autoSpaceDE w:val="0"/>
      <w:autoSpaceDN w:val="0"/>
      <w:adjustRightInd w:val="0"/>
      <w:ind w:left="-90" w:right="990" w:firstLine="90"/>
      <w:jc w:val="right"/>
    </w:pPr>
    <w:r>
      <w:rPr>
        <w:noProof/>
      </w:rPr>
      <w:drawing>
        <wp:inline distT="0" distB="0" distL="0" distR="0" wp14:anchorId="04B7277C" wp14:editId="017276F9">
          <wp:extent cx="5298845" cy="602615"/>
          <wp:effectExtent l="0" t="0" r="0" b="0"/>
          <wp:docPr id="35" name="Picture 35" descr="Footer Tagline&#10;&#10;60 Years of Giving, CFC Blue Star Logo, Donate Today at givecfc.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ooter Tagline&#10;&#10;60 Years of Giving, CFC Blue Star Logo, Donate Today at givecfc.org"/>
                  <pic:cNvPicPr/>
                </pic:nvPicPr>
                <pic:blipFill>
                  <a:blip r:embed="rId1"/>
                  <a:stretch>
                    <a:fillRect/>
                  </a:stretch>
                </pic:blipFill>
                <pic:spPr>
                  <a:xfrm>
                    <a:off x="0" y="0"/>
                    <a:ext cx="5656780" cy="643321"/>
                  </a:xfrm>
                  <a:prstGeom prst="rect">
                    <a:avLst/>
                  </a:prstGeom>
                </pic:spPr>
              </pic:pic>
            </a:graphicData>
          </a:graphic>
        </wp:inline>
      </w:drawing>
    </w:r>
    <w:r w:rsidR="001349C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B856D" w14:textId="77777777" w:rsidR="0069334D" w:rsidRDefault="0069334D" w:rsidP="00525B25">
      <w:r>
        <w:separator/>
      </w:r>
    </w:p>
  </w:footnote>
  <w:footnote w:type="continuationSeparator" w:id="0">
    <w:p w14:paraId="71945053" w14:textId="77777777" w:rsidR="0069334D" w:rsidRDefault="0069334D" w:rsidP="00525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77D57" w14:textId="77777777" w:rsidR="00525B25" w:rsidRDefault="00525B25"/>
  <w:p w14:paraId="46B04CF8" w14:textId="77777777" w:rsidR="00525B25" w:rsidRDefault="00094E28">
    <w:r>
      <w:rPr>
        <w:noProof/>
      </w:rPr>
      <w:drawing>
        <wp:inline distT="0" distB="0" distL="0" distR="0" wp14:anchorId="279A4AA4" wp14:editId="652E2F0C">
          <wp:extent cx="6065821" cy="1455538"/>
          <wp:effectExtent l="0" t="0" r="5080" b="5080"/>
          <wp:docPr id="37" name="Picture 37" descr="Header&#10;&#10;You Can be the Face of Change, CFC Red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der&#10;&#10;You Can be the Face of Change, CFC Red Star Logo"/>
                  <pic:cNvPicPr/>
                </pic:nvPicPr>
                <pic:blipFill>
                  <a:blip r:embed="rId1"/>
                  <a:stretch>
                    <a:fillRect/>
                  </a:stretch>
                </pic:blipFill>
                <pic:spPr>
                  <a:xfrm>
                    <a:off x="0" y="0"/>
                    <a:ext cx="6191687" cy="148574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A7959" w14:textId="77777777" w:rsidR="00491D13" w:rsidRDefault="002C4D62" w:rsidP="002C4D62">
    <w:pPr>
      <w:pStyle w:val="Header"/>
      <w:ind w:left="-1080"/>
    </w:pPr>
    <w:r w:rsidRPr="002C4D62">
      <w:rPr>
        <w:sz w:val="10"/>
        <w:szCs w:val="10"/>
      </w:rPr>
      <w:br/>
    </w:r>
  </w:p>
  <w:p w14:paraId="28FE46E4" w14:textId="77777777" w:rsidR="002C4D62" w:rsidRDefault="00FB758E" w:rsidP="00FB758E">
    <w:pPr>
      <w:pStyle w:val="Header"/>
      <w:ind w:left="-270"/>
    </w:pPr>
    <w:r>
      <w:rPr>
        <w:noProof/>
      </w:rPr>
      <w:drawing>
        <wp:inline distT="0" distB="0" distL="0" distR="0" wp14:anchorId="668A0918" wp14:editId="588BC2A5">
          <wp:extent cx="6065821" cy="1455538"/>
          <wp:effectExtent l="0" t="0" r="5080" b="5080"/>
          <wp:docPr id="34" name="Picture 34" descr="Header&#10;&#10;You Can be the Face of Change, CFC Red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der&#10;&#10;You Can be the Face of Change, CFC Red Star Logo"/>
                  <pic:cNvPicPr/>
                </pic:nvPicPr>
                <pic:blipFill>
                  <a:blip r:embed="rId1"/>
                  <a:stretch>
                    <a:fillRect/>
                  </a:stretch>
                </pic:blipFill>
                <pic:spPr>
                  <a:xfrm>
                    <a:off x="0" y="0"/>
                    <a:ext cx="6191687" cy="14857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700E64"/>
    <w:multiLevelType w:val="hybridMultilevel"/>
    <w:tmpl w:val="E7E8385A"/>
    <w:lvl w:ilvl="0" w:tplc="60B694A2">
      <w:start w:val="1"/>
      <w:numFmt w:val="bullet"/>
      <w:pStyle w:val="ListParagraph"/>
      <w:lvlText w:val=""/>
      <w:lvlJc w:val="left"/>
      <w:pPr>
        <w:ind w:left="720" w:hanging="360"/>
      </w:pPr>
      <w:rPr>
        <w:rFonts w:ascii="Symbol" w:hAnsi="Symbol" w:hint="default"/>
        <w:color w:val="003479"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ytrAwtDAwNjEwMjNU0lEKTi0uzszPAykwrAUA4cBLsCwAAAA="/>
  </w:docVars>
  <w:rsids>
    <w:rsidRoot w:val="0069334D"/>
    <w:rsid w:val="00000365"/>
    <w:rsid w:val="000626D7"/>
    <w:rsid w:val="00094E28"/>
    <w:rsid w:val="00094E92"/>
    <w:rsid w:val="000B0313"/>
    <w:rsid w:val="000E6A22"/>
    <w:rsid w:val="001045F7"/>
    <w:rsid w:val="0011201A"/>
    <w:rsid w:val="00124611"/>
    <w:rsid w:val="001349CA"/>
    <w:rsid w:val="00150D73"/>
    <w:rsid w:val="001618E3"/>
    <w:rsid w:val="00186E12"/>
    <w:rsid w:val="001A0C84"/>
    <w:rsid w:val="001C22E7"/>
    <w:rsid w:val="00242250"/>
    <w:rsid w:val="002538FF"/>
    <w:rsid w:val="00257B5C"/>
    <w:rsid w:val="00293BB1"/>
    <w:rsid w:val="002B43E7"/>
    <w:rsid w:val="002C4D62"/>
    <w:rsid w:val="002E04DF"/>
    <w:rsid w:val="002F7BB8"/>
    <w:rsid w:val="003327A1"/>
    <w:rsid w:val="00352290"/>
    <w:rsid w:val="00353AB0"/>
    <w:rsid w:val="00380E50"/>
    <w:rsid w:val="00393F66"/>
    <w:rsid w:val="00396DE5"/>
    <w:rsid w:val="003C059E"/>
    <w:rsid w:val="003D369D"/>
    <w:rsid w:val="003E1F20"/>
    <w:rsid w:val="00424927"/>
    <w:rsid w:val="00424F6D"/>
    <w:rsid w:val="00431464"/>
    <w:rsid w:val="00461161"/>
    <w:rsid w:val="00491D13"/>
    <w:rsid w:val="00497D46"/>
    <w:rsid w:val="004B3C82"/>
    <w:rsid w:val="004D49C0"/>
    <w:rsid w:val="004D6EF4"/>
    <w:rsid w:val="004E3417"/>
    <w:rsid w:val="004F335C"/>
    <w:rsid w:val="004F6CDD"/>
    <w:rsid w:val="00501183"/>
    <w:rsid w:val="00505186"/>
    <w:rsid w:val="00520A33"/>
    <w:rsid w:val="00525B25"/>
    <w:rsid w:val="00535758"/>
    <w:rsid w:val="00557617"/>
    <w:rsid w:val="00576444"/>
    <w:rsid w:val="005B1894"/>
    <w:rsid w:val="005C1193"/>
    <w:rsid w:val="005F5C21"/>
    <w:rsid w:val="00622310"/>
    <w:rsid w:val="006250FF"/>
    <w:rsid w:val="00663513"/>
    <w:rsid w:val="00677F77"/>
    <w:rsid w:val="0069334D"/>
    <w:rsid w:val="006B1762"/>
    <w:rsid w:val="00721C0A"/>
    <w:rsid w:val="00761E3A"/>
    <w:rsid w:val="007B6370"/>
    <w:rsid w:val="007E59CF"/>
    <w:rsid w:val="007F1E9C"/>
    <w:rsid w:val="007F2B63"/>
    <w:rsid w:val="00811596"/>
    <w:rsid w:val="00855A14"/>
    <w:rsid w:val="0088564A"/>
    <w:rsid w:val="00895F72"/>
    <w:rsid w:val="008D56BF"/>
    <w:rsid w:val="00900EFD"/>
    <w:rsid w:val="00905F2D"/>
    <w:rsid w:val="009318E1"/>
    <w:rsid w:val="0094244C"/>
    <w:rsid w:val="009558FD"/>
    <w:rsid w:val="009816A5"/>
    <w:rsid w:val="009A2085"/>
    <w:rsid w:val="009C17C7"/>
    <w:rsid w:val="009C5886"/>
    <w:rsid w:val="009F182E"/>
    <w:rsid w:val="00A127D1"/>
    <w:rsid w:val="00A15A16"/>
    <w:rsid w:val="00A26F94"/>
    <w:rsid w:val="00A27F2F"/>
    <w:rsid w:val="00A45D72"/>
    <w:rsid w:val="00A62D28"/>
    <w:rsid w:val="00AA1D1A"/>
    <w:rsid w:val="00AB3493"/>
    <w:rsid w:val="00AC09B8"/>
    <w:rsid w:val="00AF6BD2"/>
    <w:rsid w:val="00B134D1"/>
    <w:rsid w:val="00B34057"/>
    <w:rsid w:val="00B56219"/>
    <w:rsid w:val="00B8525A"/>
    <w:rsid w:val="00B9273F"/>
    <w:rsid w:val="00BB1D96"/>
    <w:rsid w:val="00BF014A"/>
    <w:rsid w:val="00BF791F"/>
    <w:rsid w:val="00C15474"/>
    <w:rsid w:val="00C756A6"/>
    <w:rsid w:val="00C7724A"/>
    <w:rsid w:val="00CB3E7A"/>
    <w:rsid w:val="00CC0836"/>
    <w:rsid w:val="00CC2613"/>
    <w:rsid w:val="00CF26D1"/>
    <w:rsid w:val="00D1531B"/>
    <w:rsid w:val="00D25EA4"/>
    <w:rsid w:val="00DC257E"/>
    <w:rsid w:val="00DC6D1E"/>
    <w:rsid w:val="00DF1B1A"/>
    <w:rsid w:val="00E01D4F"/>
    <w:rsid w:val="00E04476"/>
    <w:rsid w:val="00E12073"/>
    <w:rsid w:val="00E472C4"/>
    <w:rsid w:val="00E51E9B"/>
    <w:rsid w:val="00E63868"/>
    <w:rsid w:val="00E949BC"/>
    <w:rsid w:val="00EE61F9"/>
    <w:rsid w:val="00EF3C8C"/>
    <w:rsid w:val="00F10FA8"/>
    <w:rsid w:val="00F21437"/>
    <w:rsid w:val="00F25768"/>
    <w:rsid w:val="00F31EC1"/>
    <w:rsid w:val="00F34A32"/>
    <w:rsid w:val="00FA60AD"/>
    <w:rsid w:val="00FB758E"/>
    <w:rsid w:val="00FE6AB2"/>
    <w:rsid w:val="2B5748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79C360F"/>
  <w15:docId w15:val="{B850608F-31E7-4147-AF2C-5DFE36CB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59E"/>
    <w:rPr>
      <w:rFonts w:ascii="Arial" w:hAnsi="Arial" w:cs="Arial"/>
    </w:rPr>
  </w:style>
  <w:style w:type="paragraph" w:styleId="Heading1">
    <w:name w:val="heading 1"/>
    <w:basedOn w:val="Normal"/>
    <w:next w:val="Normal"/>
    <w:link w:val="Heading1Char"/>
    <w:uiPriority w:val="9"/>
    <w:qFormat/>
    <w:rsid w:val="00E472C4"/>
    <w:pPr>
      <w:keepNext/>
      <w:keepLines/>
      <w:outlineLvl w:val="0"/>
    </w:pPr>
    <w:rPr>
      <w:rFonts w:ascii="Calibri" w:eastAsiaTheme="majorEastAsia" w:hAnsi="Calibri"/>
      <w:color w:val="003479" w:themeColor="text2"/>
      <w:sz w:val="40"/>
      <w:szCs w:val="32"/>
    </w:rPr>
  </w:style>
  <w:style w:type="paragraph" w:styleId="Heading2">
    <w:name w:val="heading 2"/>
    <w:basedOn w:val="Normal"/>
    <w:next w:val="Normal"/>
    <w:link w:val="Heading2Char"/>
    <w:uiPriority w:val="9"/>
    <w:unhideWhenUsed/>
    <w:qFormat/>
    <w:rsid w:val="00BF791F"/>
    <w:pPr>
      <w:keepNext/>
      <w:keepLines/>
      <w:spacing w:before="40"/>
      <w:outlineLvl w:val="1"/>
    </w:pPr>
    <w:rPr>
      <w:rFonts w:ascii="Calibri" w:eastAsiaTheme="majorEastAsia" w:hAnsi="Calibri"/>
      <w:color w:val="003479" w:themeColor="text2"/>
      <w:sz w:val="32"/>
      <w:szCs w:val="26"/>
    </w:rPr>
  </w:style>
  <w:style w:type="paragraph" w:styleId="Heading3">
    <w:name w:val="heading 3"/>
    <w:basedOn w:val="Normal"/>
    <w:next w:val="Normal"/>
    <w:link w:val="Heading3Char"/>
    <w:uiPriority w:val="9"/>
    <w:unhideWhenUsed/>
    <w:qFormat/>
    <w:rsid w:val="00BF791F"/>
    <w:pPr>
      <w:keepNext/>
      <w:keepLines/>
      <w:spacing w:before="40"/>
      <w:outlineLvl w:val="2"/>
    </w:pPr>
    <w:rPr>
      <w:rFonts w:ascii="Calibri" w:eastAsia="MS PGothic" w:hAnsi="Calibri"/>
      <w:color w:val="003479" w:themeColor="text2"/>
      <w:sz w:val="28"/>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F05179"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208AA3"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208AA3"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6C9ED"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6C9ED"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208AA3"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208AA3"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6C9ED"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6C9ED" w:themeColor="accent3"/>
      <w:sz w:val="21"/>
      <w:szCs w:val="21"/>
    </w:rPr>
  </w:style>
  <w:style w:type="character" w:styleId="Hyperlink">
    <w:name w:val="Hyperlink"/>
    <w:uiPriority w:val="99"/>
    <w:unhideWhenUsed/>
    <w:qFormat/>
    <w:rsid w:val="00461161"/>
    <w:rPr>
      <w:b/>
      <w:color w:val="003479" w:themeColor="text2"/>
      <w:u w:val="single"/>
    </w:rPr>
  </w:style>
  <w:style w:type="character" w:styleId="IntenseEmphasis">
    <w:name w:val="Intense Emphasis"/>
    <w:basedOn w:val="DefaultParagraphFont"/>
    <w:uiPriority w:val="21"/>
    <w:rsid w:val="00535758"/>
    <w:rPr>
      <w:i/>
      <w:iCs/>
      <w:color w:val="208AA3" w:themeColor="accent1"/>
    </w:rPr>
  </w:style>
  <w:style w:type="paragraph" w:styleId="IntenseQuote">
    <w:name w:val="Intense Quote"/>
    <w:basedOn w:val="Normal"/>
    <w:next w:val="Normal"/>
    <w:link w:val="IntenseQuoteChar"/>
    <w:uiPriority w:val="30"/>
    <w:rsid w:val="00535758"/>
    <w:pPr>
      <w:pBdr>
        <w:top w:val="single" w:sz="4" w:space="10" w:color="208AA3" w:themeColor="accent1"/>
        <w:bottom w:val="single" w:sz="4" w:space="10" w:color="208AA3" w:themeColor="accent1"/>
      </w:pBdr>
      <w:spacing w:before="360" w:after="360"/>
      <w:ind w:left="864" w:right="864"/>
      <w:jc w:val="center"/>
    </w:pPr>
    <w:rPr>
      <w:i/>
      <w:iCs/>
      <w:color w:val="F05179"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F05179" w:themeColor="accent4"/>
    </w:rPr>
  </w:style>
  <w:style w:type="character" w:customStyle="1" w:styleId="Heading1Char">
    <w:name w:val="Heading 1 Char"/>
    <w:basedOn w:val="DefaultParagraphFont"/>
    <w:link w:val="Heading1"/>
    <w:uiPriority w:val="9"/>
    <w:rsid w:val="00E472C4"/>
    <w:rPr>
      <w:rFonts w:ascii="Calibri" w:eastAsiaTheme="majorEastAsia" w:hAnsi="Calibri" w:cs="Arial"/>
      <w:color w:val="003479" w:themeColor="text2"/>
      <w:sz w:val="40"/>
      <w:szCs w:val="32"/>
    </w:rPr>
  </w:style>
  <w:style w:type="character" w:customStyle="1" w:styleId="Heading2Char">
    <w:name w:val="Heading 2 Char"/>
    <w:basedOn w:val="DefaultParagraphFont"/>
    <w:link w:val="Heading2"/>
    <w:uiPriority w:val="9"/>
    <w:rsid w:val="00BF791F"/>
    <w:rPr>
      <w:rFonts w:ascii="Calibri" w:eastAsiaTheme="majorEastAsia" w:hAnsi="Calibri" w:cs="Arial"/>
      <w:color w:val="003479" w:themeColor="text2"/>
      <w:sz w:val="32"/>
      <w:szCs w:val="26"/>
    </w:rPr>
  </w:style>
  <w:style w:type="character" w:styleId="IntenseReference">
    <w:name w:val="Intense Reference"/>
    <w:basedOn w:val="DefaultParagraphFont"/>
    <w:uiPriority w:val="32"/>
    <w:rsid w:val="00535758"/>
    <w:rPr>
      <w:b/>
      <w:bCs/>
      <w:smallCaps/>
      <w:color w:val="208AA3" w:themeColor="accent1"/>
      <w:spacing w:val="5"/>
    </w:rPr>
  </w:style>
  <w:style w:type="paragraph" w:styleId="ListParagraph">
    <w:name w:val="List Paragraph"/>
    <w:basedOn w:val="Normal"/>
    <w:uiPriority w:val="34"/>
    <w:qFormat/>
    <w:rsid w:val="009318E1"/>
    <w:pPr>
      <w:numPr>
        <w:numId w:val="2"/>
      </w:numPr>
      <w:spacing w:after="60"/>
    </w:pPr>
    <w:rPr>
      <w:rFonts w:eastAsia="Arial"/>
      <w:noProof/>
    </w:rPr>
  </w:style>
  <w:style w:type="paragraph" w:styleId="NoSpacing">
    <w:name w:val="No Spacing"/>
    <w:uiPriority w:val="1"/>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F05179"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F05179"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qFormat/>
    <w:rsid w:val="00BF791F"/>
    <w:pPr>
      <w:spacing w:after="120"/>
    </w:pPr>
    <w:rPr>
      <w:rFonts w:ascii="Calibri" w:eastAsia="MS PGothic" w:hAnsi="Calibri"/>
      <w:color w:val="003479" w:themeColor="text2"/>
      <w:spacing w:val="-10"/>
      <w:kern w:val="28"/>
      <w:sz w:val="52"/>
      <w:szCs w:val="56"/>
    </w:rPr>
  </w:style>
  <w:style w:type="character" w:customStyle="1" w:styleId="TitleChar">
    <w:name w:val="Title Char"/>
    <w:basedOn w:val="DefaultParagraphFont"/>
    <w:link w:val="Title"/>
    <w:uiPriority w:val="10"/>
    <w:rsid w:val="00BF791F"/>
    <w:rPr>
      <w:rFonts w:ascii="Calibri" w:eastAsia="MS PGothic" w:hAnsi="Calibri" w:cs="Arial"/>
      <w:color w:val="003479" w:themeColor="text2"/>
      <w:spacing w:val="-10"/>
      <w:kern w:val="28"/>
      <w:sz w:val="52"/>
      <w:szCs w:val="56"/>
    </w:rPr>
  </w:style>
  <w:style w:type="character" w:customStyle="1" w:styleId="Heading3Char">
    <w:name w:val="Heading 3 Char"/>
    <w:basedOn w:val="DefaultParagraphFont"/>
    <w:link w:val="Heading3"/>
    <w:uiPriority w:val="9"/>
    <w:rsid w:val="00BF791F"/>
    <w:rPr>
      <w:rFonts w:ascii="Calibri" w:eastAsia="MS PGothic" w:hAnsi="Calibri" w:cs="Arial"/>
      <w:color w:val="003479" w:themeColor="text2"/>
      <w:sz w:val="28"/>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F05179"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FollowedHyperlink">
    <w:name w:val="FollowedHyperlink"/>
    <w:basedOn w:val="Hyperlink"/>
    <w:uiPriority w:val="99"/>
    <w:unhideWhenUsed/>
    <w:qFormat/>
    <w:rsid w:val="00461161"/>
    <w:rPr>
      <w:rFonts w:asciiTheme="minorHAnsi" w:hAnsiTheme="minorHAnsi"/>
      <w:b/>
      <w:color w:val="58595B" w:themeColor="text1"/>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givecfc.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22-CFC-Document-Template.dotx" TargetMode="External"/></Relationships>
</file>

<file path=word/theme/theme1.xml><?xml version="1.0" encoding="utf-8"?>
<a:theme xmlns:a="http://schemas.openxmlformats.org/drawingml/2006/main" name="CFC1">
  <a:themeElements>
    <a:clrScheme name="2019 CFC">
      <a:dk1>
        <a:srgbClr val="58595B"/>
      </a:dk1>
      <a:lt1>
        <a:srgbClr val="FFFFFF"/>
      </a:lt1>
      <a:dk2>
        <a:srgbClr val="003479"/>
      </a:dk2>
      <a:lt2>
        <a:srgbClr val="FFFFFF"/>
      </a:lt2>
      <a:accent1>
        <a:srgbClr val="208AA3"/>
      </a:accent1>
      <a:accent2>
        <a:srgbClr val="86BE6D"/>
      </a:accent2>
      <a:accent3>
        <a:srgbClr val="56C9ED"/>
      </a:accent3>
      <a:accent4>
        <a:srgbClr val="F05179"/>
      </a:accent4>
      <a:accent5>
        <a:srgbClr val="FFC514"/>
      </a:accent5>
      <a:accent6>
        <a:srgbClr val="EA7100"/>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35D00E07123C4CB9726F71C9D9832D" ma:contentTypeVersion="16" ma:contentTypeDescription="Create a new document." ma:contentTypeScope="" ma:versionID="d2444f083675475227a32338e57c7283">
  <xsd:schema xmlns:xsd="http://www.w3.org/2001/XMLSchema" xmlns:xs="http://www.w3.org/2001/XMLSchema" xmlns:p="http://schemas.microsoft.com/office/2006/metadata/properties" xmlns:ns2="89d82ca0-858d-4636-a21b-636ba3472196" xmlns:ns3="deab88ba-16a6-4027-9999-3aac79529d4e" targetNamespace="http://schemas.microsoft.com/office/2006/metadata/properties" ma:root="true" ma:fieldsID="aea458d569a201302dc4b7aea362dee9" ns2:_="" ns3:_="">
    <xsd:import namespace="89d82ca0-858d-4636-a21b-636ba3472196"/>
    <xsd:import namespace="deab88ba-16a6-4027-9999-3aac79529d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82ca0-858d-4636-a21b-636ba3472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cc3a38-7b5e-48d3-9138-173a8d08698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ab88ba-16a6-4027-9999-3aac79529d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a325b7e-0b80-4a63-8dcf-aa1ee425a6d8}" ma:internalName="TaxCatchAll" ma:showField="CatchAllData" ma:web="deab88ba-16a6-4027-9999-3aac79529d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eab88ba-16a6-4027-9999-3aac79529d4e" xsi:nil="true"/>
    <lcf76f155ced4ddcb4097134ff3c332f xmlns="89d82ca0-858d-4636-a21b-636ba34721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FEEEC75-9147-45DA-9065-C48024D7DD56}"/>
</file>

<file path=customXml/itemProps2.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3.xml><?xml version="1.0" encoding="utf-8"?>
<ds:datastoreItem xmlns:ds="http://schemas.openxmlformats.org/officeDocument/2006/customXml" ds:itemID="{52620A21-6FE0-4C9E-8D53-1373E214A067}">
  <ds:schemaRefs>
    <ds:schemaRef ds:uri="http://schemas.microsoft.com/office/2006/metadata/properties"/>
    <ds:schemaRef ds:uri="http://schemas.microsoft.com/office/2006/documentManagement/types"/>
    <ds:schemaRef ds:uri="http://purl.org/dc/elements/1.1/"/>
    <ds:schemaRef ds:uri="http://www.w3.org/XML/1998/namespace"/>
    <ds:schemaRef ds:uri="f2134819-123d-4cab-9ffd-3b092416da4c"/>
    <ds:schemaRef ds:uri="http://purl.org/dc/terms/"/>
    <ds:schemaRef ds:uri="http://purl.org/dc/dcmitype/"/>
    <ds:schemaRef ds:uri="http://schemas.microsoft.com/office/infopath/2007/PartnerControls"/>
    <ds:schemaRef ds:uri="http://schemas.openxmlformats.org/package/2006/metadata/core-properties"/>
    <ds:schemaRef ds:uri="30f88666-1d65-44d1-ac28-0bf58161cf1f"/>
  </ds:schemaRefs>
</ds:datastoreItem>
</file>

<file path=docProps/app.xml><?xml version="1.0" encoding="utf-8"?>
<Properties xmlns="http://schemas.openxmlformats.org/officeDocument/2006/extended-properties" xmlns:vt="http://schemas.openxmlformats.org/officeDocument/2006/docPropsVTypes">
  <Template>2022-CFC-Document-Template</Template>
  <TotalTime>1</TotalTime>
  <Pages>1</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ombined Federal Campaign</vt:lpstr>
    </vt:vector>
  </TitlesOfParts>
  <Manager/>
  <Company>Combined Federal Campaign</Company>
  <LinksUpToDate>false</LinksUpToDate>
  <CharactersWithSpaces>2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dc:title>
  <dc:subject>Combined Federal Campaign</dc:subject>
  <dc:creator>Amanda Huckins</dc:creator>
  <cp:keywords>Combined Federal Campaign</cp:keywords>
  <dc:description/>
  <cp:lastModifiedBy>Amanda Huckins</cp:lastModifiedBy>
  <cp:revision>2</cp:revision>
  <dcterms:created xsi:type="dcterms:W3CDTF">2022-07-14T02:26:00Z</dcterms:created>
  <dcterms:modified xsi:type="dcterms:W3CDTF">2022-07-14T02: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5D00E07123C4CB9726F71C9D9832D</vt:lpwstr>
  </property>
</Properties>
</file>